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32b4dafdb8f48637bddf2ff30d9995145bcc9"/>
      <w:r>
        <w:rPr>
          <w:b/>
        </w:rPr>
        <w:t xml:space="preserve">ПРОТОКОЛ ПРО РЕЗУЛЬТАТИ ЗЕМЕЛЬНИХ ТОРГІВ № LRE001-UA-20240329-425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китн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, площею 0,0560 га, кадастровий номер: 5625083800:01:003:0308, що розташована за адресою: Рівненська обл., Сарненський район с. Карпилівка цільове призначення – для будівництва та обслуговування будівель торгівл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, площею 0,0560 га, кадастровий номер: 5625083800:01:003:0308, що розташована за адресою: Рівненська обл., Сарненський район с. Карпилівка цільове призначення – для будівництва та обслуговування будівель торгівл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6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79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ричка Роман Анатолійович, ІПН/РНОКПП: 3260410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икало Юрій Петрович, ІПН/РНОКПП: 29109109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ричка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9:54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икало Ю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ричка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икало Ю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икало Ю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1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ичка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1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икало Ю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1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ичка Роман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1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Бричка Роман Анатолійович, ІПН/РНОКПП: 32604107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52,50 грн (сімсот п'ятдесят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626,72 грн (дві тисячі шістсот двадцять шість гривень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2 423,28 грн (дванадцять тисяч чотириста двадцять три гривні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Рокитнівська селищна ТГ ГУ КУ Рівн.обл./Рокит.сел.т.г /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29815000017529</w:t>
      </w:r>
    </w:p>
    <w:p>
      <w:pPr>
        <w:numPr>
          <w:ilvl w:val="0"/>
          <w:numId w:val="1004"/>
        </w:numPr>
        <w:pStyle w:val="Compact"/>
      </w:pPr>
      <w:r>
        <w:t xml:space="preserve">Одержувач: Рокитнівська селищна ТГ ГУ КУ Рівн.обл./Рокит.сел.т.г 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198120000175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«НВП «Землемі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2745328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30529900000260050407028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3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Бричка Роман Анатолійович, ІПН/РНОКПП: 32604107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китн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42:44Z</dcterms:created>
  <dcterms:modified xsi:type="dcterms:W3CDTF">2024-05-19T1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